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57AF" w:rsidRDefault="00604242">
      <w:r>
        <w:t>cell</w:t>
      </w:r>
    </w:p>
    <w:p w:rsidR="00604242" w:rsidRDefault="00604242">
      <w:r>
        <w:t xml:space="preserve">You </w:t>
      </w:r>
      <w:r w:rsidR="00A540D6" w:rsidRPr="00A540D6">
        <w:rPr>
          <w:noProof/>
        </w:rPr>
        <w:t>w</w:t>
      </w:r>
      <w:r w:rsidR="00A540D6">
        <w:rPr>
          <w:noProof/>
        </w:rPr>
        <w:t>ere</w:t>
      </w:r>
      <w:r w:rsidRPr="00A540D6">
        <w:rPr>
          <w:noProof/>
        </w:rPr>
        <w:t xml:space="preserve"> accused</w:t>
      </w:r>
      <w:r>
        <w:t xml:space="preserve"> of espionage </w:t>
      </w:r>
      <w:r w:rsidR="00A540D6">
        <w:t xml:space="preserve">and </w:t>
      </w:r>
      <w:r w:rsidR="00A540D6" w:rsidRPr="00A540D6">
        <w:rPr>
          <w:noProof/>
        </w:rPr>
        <w:t>placed</w:t>
      </w:r>
      <w:r>
        <w:t xml:space="preserve"> in a Gulag cell.  You find yourself in a dank cell that has a bed and a mirror.  There are some very solid looking steel bars with a door that has a keyhole on the outside.</w:t>
      </w:r>
    </w:p>
    <w:p w:rsidR="00604242" w:rsidRDefault="00CD0C9F">
      <w:r>
        <w:t>bed_0</w:t>
      </w:r>
    </w:p>
    <w:p w:rsidR="00CD0C9F" w:rsidRDefault="003372AE">
      <w:r>
        <w:t xml:space="preserve">You see a slab that has very filthy sheets and a stained flat pillow.  </w:t>
      </w:r>
      <w:r w:rsidR="00A540D6">
        <w:rPr>
          <w:noProof/>
        </w:rPr>
        <w:t>Do t</w:t>
      </w:r>
      <w:r w:rsidRPr="00A540D6">
        <w:rPr>
          <w:noProof/>
        </w:rPr>
        <w:t>hey call</w:t>
      </w:r>
      <w:r>
        <w:t xml:space="preserve"> </w:t>
      </w:r>
      <w:r w:rsidRPr="00A540D6">
        <w:rPr>
          <w:noProof/>
        </w:rPr>
        <w:t>this</w:t>
      </w:r>
      <w:r w:rsidR="00CC0B7F" w:rsidRPr="00CC0B7F">
        <w:rPr>
          <w:noProof/>
        </w:rPr>
        <w:t xml:space="preserve"> </w:t>
      </w:r>
      <w:r w:rsidR="00CC0B7F">
        <w:rPr>
          <w:noProof/>
        </w:rPr>
        <w:t>“</w:t>
      </w:r>
      <w:r w:rsidRPr="00CC0B7F">
        <w:rPr>
          <w:noProof/>
        </w:rPr>
        <w:t>bed</w:t>
      </w:r>
      <w:r w:rsidR="00CC0B7F">
        <w:rPr>
          <w:noProof/>
        </w:rPr>
        <w:t>”</w:t>
      </w:r>
      <w:r>
        <w:t xml:space="preserve">?  </w:t>
      </w:r>
    </w:p>
    <w:p w:rsidR="003372AE" w:rsidRDefault="003372AE">
      <w:r>
        <w:t>Lock_0</w:t>
      </w:r>
      <w:bookmarkStart w:id="0" w:name="_GoBack"/>
      <w:bookmarkEnd w:id="0"/>
    </w:p>
    <w:p w:rsidR="003372AE" w:rsidRDefault="003372AE">
      <w:r>
        <w:t>You see a door with a very stout lock that has a keyhole on the outside.</w:t>
      </w:r>
    </w:p>
    <w:p w:rsidR="003372AE" w:rsidRDefault="003372AE">
      <w:r>
        <w:t>Mirror</w:t>
      </w:r>
    </w:p>
    <w:p w:rsidR="003372AE" w:rsidRDefault="003372AE">
      <w:r>
        <w:t xml:space="preserve">You take a small oval mirror with a poorly made wooden frame.  You can barely see yourself through the dust and grim on the glass.  When you remove the </w:t>
      </w:r>
      <w:r w:rsidR="00FA216A">
        <w:t>mirror,</w:t>
      </w:r>
      <w:r>
        <w:t xml:space="preserve"> a small nail falls out of the wooden frame.</w:t>
      </w:r>
    </w:p>
    <w:p w:rsidR="003372AE" w:rsidRDefault="00FA216A">
      <w:r>
        <w:t>Bed_1</w:t>
      </w:r>
    </w:p>
    <w:p w:rsidR="00FA216A" w:rsidRDefault="00FA216A">
      <w:r>
        <w:t xml:space="preserve">The makeshift bed </w:t>
      </w:r>
      <w:r w:rsidRPr="00A540D6">
        <w:rPr>
          <w:noProof/>
        </w:rPr>
        <w:t>does</w:t>
      </w:r>
      <w:r w:rsidR="00A540D6">
        <w:rPr>
          <w:noProof/>
        </w:rPr>
        <w:t xml:space="preserve"> no</w:t>
      </w:r>
      <w:r w:rsidRPr="00A540D6">
        <w:rPr>
          <w:noProof/>
        </w:rPr>
        <w:t>t</w:t>
      </w:r>
      <w:r>
        <w:t xml:space="preserve"> look any better </w:t>
      </w:r>
      <w:r w:rsidR="00A540D6">
        <w:rPr>
          <w:noProof/>
        </w:rPr>
        <w:t>in</w:t>
      </w:r>
      <w:r>
        <w:t xml:space="preserve"> the mirror.</w:t>
      </w:r>
    </w:p>
    <w:p w:rsidR="00FA216A" w:rsidRDefault="00FA216A">
      <w:r>
        <w:t>Cell_mirror</w:t>
      </w:r>
    </w:p>
    <w:p w:rsidR="00FA216A" w:rsidRDefault="00A540D6">
      <w:r>
        <w:t xml:space="preserve">You are still in a dank </w:t>
      </w:r>
      <w:r w:rsidRPr="00A540D6">
        <w:rPr>
          <w:noProof/>
        </w:rPr>
        <w:t>cell</w:t>
      </w:r>
      <w:r>
        <w:rPr>
          <w:noProof/>
        </w:rPr>
        <w:t>;</w:t>
      </w:r>
      <w:r w:rsidRPr="00A540D6">
        <w:rPr>
          <w:noProof/>
        </w:rPr>
        <w:t xml:space="preserve"> </w:t>
      </w:r>
      <w:r>
        <w:t xml:space="preserve">Other than the mirror being in </w:t>
      </w:r>
      <w:r w:rsidRPr="00A540D6">
        <w:rPr>
          <w:noProof/>
        </w:rPr>
        <w:t>you</w:t>
      </w:r>
      <w:r>
        <w:rPr>
          <w:noProof/>
        </w:rPr>
        <w:t>r</w:t>
      </w:r>
      <w:r>
        <w:t xml:space="preserve"> hand instead of on the wall, the cell is the same as it was.  You have a small nail in your other hand.</w:t>
      </w:r>
    </w:p>
    <w:p w:rsidR="00A540D6" w:rsidRDefault="00AF5211">
      <w:r>
        <w:t>Lock_1</w:t>
      </w:r>
    </w:p>
    <w:p w:rsidR="00AF5211" w:rsidRDefault="00AF5211">
      <w:r>
        <w:t>You reach out to the outside of the lock with the nail and pick the lock.  You are successful in picking the lock.</w:t>
      </w:r>
    </w:p>
    <w:p w:rsidR="00AF5211" w:rsidRDefault="00AF5211">
      <w:r>
        <w:t>Corridor_0</w:t>
      </w:r>
    </w:p>
    <w:p w:rsidR="00AF5211" w:rsidRDefault="00AF5211">
      <w:r>
        <w:t xml:space="preserve">You open the cell door and walk out into a corridor.  </w:t>
      </w:r>
      <w:r w:rsidRPr="00CC0B7F">
        <w:rPr>
          <w:noProof/>
        </w:rPr>
        <w:t xml:space="preserve">There </w:t>
      </w:r>
      <w:r w:rsidR="0063553E" w:rsidRPr="00CC0B7F">
        <w:rPr>
          <w:noProof/>
        </w:rPr>
        <w:t>are</w:t>
      </w:r>
      <w:r w:rsidRPr="00CC0B7F">
        <w:rPr>
          <w:noProof/>
        </w:rPr>
        <w:t xml:space="preserve"> a closet door and stairs going</w:t>
      </w:r>
      <w:r>
        <w:t xml:space="preserve"> up here.</w:t>
      </w:r>
    </w:p>
    <w:sectPr w:rsidR="00AF52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MLQwt7SwNDIwszRQ0lEKTi0uzszPAykwqgUA29S12SwAAAA="/>
  </w:docVars>
  <w:rsids>
    <w:rsidRoot w:val="00604242"/>
    <w:rsid w:val="000E57AF"/>
    <w:rsid w:val="003372AE"/>
    <w:rsid w:val="00604242"/>
    <w:rsid w:val="0063553E"/>
    <w:rsid w:val="00A540D6"/>
    <w:rsid w:val="00AF5211"/>
    <w:rsid w:val="00CC0B7F"/>
    <w:rsid w:val="00CD0C9F"/>
    <w:rsid w:val="00FA2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2CCD0"/>
  <w15:chartTrackingRefBased/>
  <w15:docId w15:val="{0D81454B-FF87-4D28-A847-90DD934C9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th Serven</dc:creator>
  <cp:keywords/>
  <dc:description/>
  <cp:lastModifiedBy>Keith Serven</cp:lastModifiedBy>
  <cp:revision>7</cp:revision>
  <dcterms:created xsi:type="dcterms:W3CDTF">2017-10-15T00:44:00Z</dcterms:created>
  <dcterms:modified xsi:type="dcterms:W3CDTF">2017-10-15T02:49:00Z</dcterms:modified>
</cp:coreProperties>
</file>